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b9fd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ed60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5:24:07Z</dcterms:created>
  <dcterms:modified xsi:type="dcterms:W3CDTF">2021-12-28T15:24:07Z</dcterms:modified>
</cp:coreProperties>
</file>